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6" w:name="cover-letter"/>
    <w:p>
      <w:pPr>
        <w:pStyle w:val="Heading1"/>
      </w:pPr>
      <w:r>
        <w:t xml:space="preserve">Cover Letter</w:t>
      </w:r>
    </w:p>
    <w:p>
      <w:pPr>
        <w:pStyle w:val="FirstParagraph"/>
      </w:pPr>
      <w:r>
        <w:rPr>
          <w:bCs/>
          <w:b/>
        </w:rPr>
        <w:t xml:space="preserve">John Doe</w:t>
      </w:r>
      <w:r>
        <w:br/>
      </w:r>
      <w:r>
        <w:t xml:space="preserve">123 Medical Avenue</w:t>
      </w:r>
      <w:r>
        <w:br/>
      </w:r>
      <w:r>
        <w:t xml:space="preserve">Shanghai, China</w:t>
      </w:r>
      <w:r>
        <w:br/>
      </w:r>
      <w:r>
        <w:t xml:space="preserve">Email: john.doe@example.com | Phone: +86 123456789</w:t>
      </w:r>
    </w:p>
    <w:p>
      <w:pPr>
        <w:pStyle w:val="BodyText"/>
      </w:pPr>
      <w:r>
        <w:t xml:space="preserve">Date: [Insert Date]</w:t>
      </w:r>
    </w:p>
    <w:p>
      <w:pPr>
        <w:pStyle w:val="BodyText"/>
      </w:pPr>
      <w:r>
        <w:t xml:space="preserve">To the Hiring Committee,</w:t>
      </w:r>
      <w:r>
        <w:br/>
      </w:r>
      <w:r>
        <w:t xml:space="preserve">Shanghai Medical Center</w:t>
      </w:r>
      <w:r>
        <w:br/>
      </w:r>
      <w:r>
        <w:t xml:space="preserve">No. 456 Health Street</w:t>
      </w:r>
      <w:r>
        <w:br/>
      </w:r>
      <w:r>
        <w:t xml:space="preserve">Shanghai, China</w:t>
      </w:r>
    </w:p>
    <w:bookmarkStart w:id="20" w:name="dear-hiring-committee"/>
    <w:p>
      <w:pPr>
        <w:pStyle w:val="Heading2"/>
      </w:pPr>
      <w:r>
        <w:t xml:space="preserve">Dear Hiring Committee,</w:t>
      </w:r>
    </w:p>
    <w:p>
      <w:pPr>
        <w:pStyle w:val="FirstParagraph"/>
      </w:pPr>
      <w:r>
        <w:t xml:space="preserve">I am writing to express my interest in the Radiologist position at your esteemed institution in China Shanghai. With a robust academic background, hands-on clinical experience, and a profound passion for diagnostic imaging, I am eager to contribute my expertise to advance the standards of radiological care in one of the most dynamic healthcare hubs in Asia. My commitment to precision, innovation, and patient-centric practices aligns seamlessly with the values of your organization. As a Radiologist dedicated to excellence, I am confident that my qualifications and vision make me an ideal candidate for this role.</w:t>
      </w:r>
    </w:p>
    <w:bookmarkEnd w:id="20"/>
    <w:bookmarkStart w:id="21" w:name="professional-background"/>
    <w:p>
      <w:pPr>
        <w:pStyle w:val="Heading2"/>
      </w:pPr>
      <w:r>
        <w:t xml:space="preserve">Professional Background</w:t>
      </w:r>
    </w:p>
    <w:p>
      <w:pPr>
        <w:pStyle w:val="FirstParagraph"/>
      </w:pPr>
      <w:r>
        <w:t xml:space="preserve">As a certified Radiologist with over [X] years of experience in diagnostic imaging, I have cultivated a deep understanding of advanced imaging technologies such as MRI, CT scans, and ultrasound. My career has been defined by a relentless pursuit of accuracy and efficiency in diagnosing complex medical conditions. Throughout my tenure at [Previous Institution], I led multidisciplinary teams to deliver timely and accurate diagnoses, which significantly improved patient outcomes. For instance, I spearheaded the implementation of AI-driven image analysis tools that reduced diagnostic errors by 15% and enhanced workflow efficiency by 20%. These achievements underscore my ability to merge clinical expertise with cutting-edge technology.</w:t>
      </w:r>
    </w:p>
    <w:p>
      <w:pPr>
        <w:pStyle w:val="BodyText"/>
      </w:pPr>
      <w:r>
        <w:t xml:space="preserve">My academic journey began with a degree in Medicine from [University Name], followed by a residency in Radiology at [Hospital Name], where I honed my skills in interpreting medical images and collaborating with clinicians. I have also pursued continuing education in interventional radiology and nuclear medicine, ensuring that I remain at the forefront of advancements in the field. My publications in peer-reviewed journals, such as "Radiology Today" and "Journal of Medical Imaging," reflect my dedication to sharing knowledge and contributing to global medical discourse.</w:t>
      </w:r>
    </w:p>
    <w:bookmarkEnd w:id="21"/>
    <w:bookmarkStart w:id="22" w:name="why-china-shanghai"/>
    <w:p>
      <w:pPr>
        <w:pStyle w:val="Heading2"/>
      </w:pPr>
      <w:r>
        <w:t xml:space="preserve">Why China Shanghai?</w:t>
      </w:r>
    </w:p>
    <w:p>
      <w:pPr>
        <w:pStyle w:val="FirstParagraph"/>
      </w:pPr>
      <w:r>
        <w:t xml:space="preserve">China Shanghai has always been a beacon of innovation in healthcare, with its state-of-the-art facilities and a growing demand for specialized medical professionals. The city’s rapid advancements in digital health infrastructure, coupled with its diverse patient population, present an unparalleled opportunity to apply my skills in a multicultural setting. I am particularly inspired by the commitment of Shanghai’s medical institutions to integrating traditional Chinese medicine with modern radiological practices, a synergy that I believe can revolutionize patient care.</w:t>
      </w:r>
    </w:p>
    <w:p>
      <w:pPr>
        <w:pStyle w:val="BodyText"/>
      </w:pPr>
      <w:r>
        <w:t xml:space="preserve">Working in China Shanghai would allow me to contribute to a healthcare system that is both progressive and deeply rooted in tradition. The city’s cosmopolitan environment offers an ideal platform for cross-cultural collaboration, and I am eager to learn from local experts while sharing my international perspective. Additionally, Shanghai’s strategic location as a global business hub makes it an exciting place to grow professionally, where the challenges of a high-volume radiology department can drive continuous learning and innovation.</w:t>
      </w:r>
    </w:p>
    <w:bookmarkEnd w:id="22"/>
    <w:bookmarkStart w:id="23" w:name="skills-and-expertise"/>
    <w:p>
      <w:pPr>
        <w:pStyle w:val="Heading2"/>
      </w:pPr>
      <w:r>
        <w:t xml:space="preserve">Skills and Expertise</w:t>
      </w:r>
    </w:p>
    <w:p>
      <w:pPr>
        <w:pStyle w:val="FirstParagraph"/>
      </w:pPr>
      <w:r>
        <w:t xml:space="preserve">As a Radiologist, I possess a comprehensive skill set that includes advanced image interpretation, radiation safety protocols, and the ability to operate complex imaging equipment. My proficiency in [specific imaging modalities, e.g., PET-CT, 3D mammography] ensures that I can address a wide range of diagnostic needs. Beyond technical skills, I excel in communication and teamwork—essential for coordinating with clinicians to deliver holistic patient care. For example, during my time at [Previous Institution], I collaborated with oncologists to develop tailored imaging protocols for cancer patients, which improved treatment planning and follow-up accuracy.</w:t>
      </w:r>
    </w:p>
    <w:p>
      <w:pPr>
        <w:pStyle w:val="BodyText"/>
      </w:pPr>
      <w:r>
        <w:t xml:space="preserve">I am also adept at leveraging data analytics to enhance diagnostic workflows. My experience with PACS (Picture Archiving and Communication Systems) has enabled me to streamline report generation and reduce turnaround times. Furthermore, I have a strong grasp of regulatory standards such as HIPAA and ICRP guidelines, ensuring that all procedures adhere to the highest ethical and safety benchmarks.</w:t>
      </w:r>
    </w:p>
    <w:bookmarkEnd w:id="23"/>
    <w:bookmarkStart w:id="24" w:name="personal-qualities"/>
    <w:p>
      <w:pPr>
        <w:pStyle w:val="Heading2"/>
      </w:pPr>
      <w:r>
        <w:t xml:space="preserve">Personal Qualities</w:t>
      </w:r>
    </w:p>
    <w:p>
      <w:pPr>
        <w:pStyle w:val="FirstParagraph"/>
      </w:pPr>
      <w:r>
        <w:t xml:space="preserve">What sets me apart as a Radiologist is my unwavering dedication to patient well-being. I approach every case with empathy, recognizing that accurate imaging is not just about technology but also about alleviating patient anxiety and providing clarity. My ability to explain complex findings in accessible terms has earned praise from both colleagues and patients alike. In a high-pressure environment like Shanghai’s bustling hospitals, I remain calm under stress and prioritize precision without compromising efficiency.</w:t>
      </w:r>
    </w:p>
    <w:p>
      <w:pPr>
        <w:pStyle w:val="BodyText"/>
      </w:pPr>
      <w:r>
        <w:t xml:space="preserve">Additionally, my adaptability and cultural sensitivity make me well-suited for working in diverse settings. I have experience collaborating with international teams and am fluent in [language(s), e.g., English and Mandarin], which allows me to bridge communication gaps effectively. I am also committed to lifelong learning, regularly attending conferences such as the Asia-Pacific Society of Radiologists (APSR) to stay updated on global trends.</w:t>
      </w:r>
    </w:p>
    <w:bookmarkEnd w:id="24"/>
    <w:bookmarkStart w:id="25" w:name="conclusion"/>
    <w:p>
      <w:pPr>
        <w:pStyle w:val="Heading2"/>
      </w:pPr>
      <w:r>
        <w:t xml:space="preserve">Conclusion</w:t>
      </w:r>
    </w:p>
    <w:p>
      <w:pPr>
        <w:pStyle w:val="FirstParagraph"/>
      </w:pPr>
      <w:r>
        <w:t xml:space="preserve">In conclusion, I am eager to bring my expertise as a Radiologist to your institution in China Shanghai. My passion for diagnostic imaging, combined with my technical proficiency and cultural adaptability, positions me to make meaningful contributions to your team. I am confident that my background aligns with the goals of your organization, and I would be honored to discuss how I can support the continued excellence of radiological services in Shanghai.</w:t>
      </w:r>
    </w:p>
    <w:p>
      <w:pPr>
        <w:pStyle w:val="BodyText"/>
      </w:pPr>
      <w:r>
        <w:t xml:space="preserve">Thank you for considering my application. I look forward to the opportunity to contribute to your mission and collaborate with your team. Please feel free to contact me at [phone number] or [email address] for further information.</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China Shanghai</dc:title>
  <dc:creator/>
  <cp:keywords/>
  <dcterms:created xsi:type="dcterms:W3CDTF">2026-07-23T12:26:56Z</dcterms:created>
  <dcterms:modified xsi:type="dcterms:W3CDTF">2026-07-23T12:26:56Z</dcterms:modified>
</cp:coreProperties>
</file>

<file path=docProps/custom.xml><?xml version="1.0" encoding="utf-8"?>
<Properties xmlns="http://schemas.openxmlformats.org/officeDocument/2006/custom-properties" xmlns:vt="http://schemas.openxmlformats.org/officeDocument/2006/docPropsVTypes"/>
</file>